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41EF6C" w14:textId="13E97FFB" w:rsidR="0062078C" w:rsidRPr="001B30EA" w:rsidRDefault="00443E73" w:rsidP="0062078C">
      <w:pPr>
        <w:jc w:val="center"/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b/>
          <w:lang w:val="pt-PT"/>
        </w:rPr>
        <w:t>Plano de Aula O3.2 -</w:t>
      </w:r>
      <w:r w:rsidR="00451907" w:rsidRPr="001B30EA">
        <w:rPr>
          <w:rFonts w:asciiTheme="majorBidi" w:hAnsiTheme="majorBidi" w:cstheme="majorBidi"/>
          <w:lang w:val="pt-PT"/>
        </w:rPr>
        <w:t>Titulação ácido-base</w:t>
      </w:r>
    </w:p>
    <w:p w14:paraId="2A8AB988" w14:textId="01EBB941" w:rsidR="00F624A0" w:rsidRPr="001B30EA" w:rsidRDefault="00F624A0" w:rsidP="003E1702">
      <w:pPr>
        <w:spacing w:after="0"/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b/>
          <w:lang w:val="pt-PT"/>
        </w:rPr>
        <w:t>Faixa etária / classe:</w:t>
      </w:r>
      <w:r w:rsidR="00443E73" w:rsidRPr="001B30EA">
        <w:rPr>
          <w:rFonts w:asciiTheme="majorBidi" w:hAnsiTheme="majorBidi" w:cstheme="majorBidi"/>
          <w:lang w:val="pt-PT"/>
        </w:rPr>
        <w:t xml:space="preserve"> 16-17 anos / 11</w:t>
      </w:r>
      <w:r w:rsidR="00D1511F" w:rsidRPr="001B30EA">
        <w:rPr>
          <w:rFonts w:asciiTheme="majorBidi" w:hAnsiTheme="majorBidi" w:cstheme="majorBidi"/>
          <w:lang w:val="pt-PT"/>
        </w:rPr>
        <w:t>º ano</w:t>
      </w:r>
    </w:p>
    <w:p w14:paraId="26FC7232" w14:textId="76AAE423" w:rsidR="00F624A0" w:rsidRPr="001B30EA" w:rsidRDefault="00F624A0" w:rsidP="003E1702">
      <w:pPr>
        <w:spacing w:after="0"/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b/>
          <w:lang w:val="pt-PT"/>
        </w:rPr>
        <w:t>Título da aula:</w:t>
      </w:r>
      <w:r w:rsidR="00246098" w:rsidRPr="001B30EA">
        <w:rPr>
          <w:rFonts w:asciiTheme="majorBidi" w:hAnsiTheme="majorBidi" w:cstheme="majorBidi"/>
          <w:b/>
          <w:lang w:val="pt-PT"/>
        </w:rPr>
        <w:t xml:space="preserve"> </w:t>
      </w:r>
      <w:r w:rsidR="00F4308B" w:rsidRPr="001B30EA">
        <w:rPr>
          <w:rFonts w:asciiTheme="majorBidi" w:hAnsiTheme="majorBidi" w:cstheme="majorBidi"/>
          <w:lang w:val="pt-PT"/>
        </w:rPr>
        <w:t>Titulação ácido-base</w:t>
      </w:r>
    </w:p>
    <w:p w14:paraId="1BEE8070" w14:textId="282743AE" w:rsidR="00443E73" w:rsidRPr="001B30EA" w:rsidRDefault="00443E73" w:rsidP="003E1702">
      <w:pPr>
        <w:spacing w:after="0"/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b/>
          <w:lang w:val="pt-PT"/>
        </w:rPr>
        <w:t>Disciplina escolar:</w:t>
      </w:r>
      <w:r w:rsidRPr="001B30EA">
        <w:rPr>
          <w:rFonts w:asciiTheme="majorBidi" w:hAnsiTheme="majorBidi" w:cstheme="majorBidi"/>
          <w:lang w:val="pt-PT"/>
        </w:rPr>
        <w:t xml:space="preserve"> Química</w:t>
      </w:r>
    </w:p>
    <w:p w14:paraId="66FFAA90" w14:textId="0178378A" w:rsidR="006613BB" w:rsidRPr="001B30EA" w:rsidRDefault="00F624A0" w:rsidP="00443E73">
      <w:pPr>
        <w:spacing w:after="0" w:line="240" w:lineRule="auto"/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b/>
          <w:lang w:val="pt-PT"/>
        </w:rPr>
        <w:t>Conceitos chave:</w:t>
      </w:r>
      <w:r w:rsidRPr="001B30EA">
        <w:rPr>
          <w:rFonts w:asciiTheme="majorBidi" w:hAnsiTheme="majorBidi" w:cstheme="majorBidi"/>
          <w:lang w:val="pt-PT"/>
        </w:rPr>
        <w:t xml:space="preserve"> titulação ácido-base, ponto de equivalência</w:t>
      </w:r>
    </w:p>
    <w:p w14:paraId="69552605" w14:textId="113090BE" w:rsidR="0070117C" w:rsidRPr="001B30EA" w:rsidRDefault="0070117C" w:rsidP="0070117C">
      <w:pPr>
        <w:spacing w:after="0" w:line="240" w:lineRule="auto"/>
        <w:rPr>
          <w:rFonts w:asciiTheme="majorBidi" w:eastAsia="Times New Roman" w:hAnsiTheme="majorBidi" w:cstheme="majorBidi"/>
          <w:lang w:val="pt-PT" w:eastAsia="pt-PT"/>
        </w:rPr>
      </w:pPr>
    </w:p>
    <w:p w14:paraId="7E0EF27E" w14:textId="4C92B43E" w:rsidR="00142D6C" w:rsidRPr="001B30EA" w:rsidRDefault="006F65FC" w:rsidP="00D521D4">
      <w:pPr>
        <w:jc w:val="both"/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b/>
          <w:lang w:val="pt-PT"/>
        </w:rPr>
        <w:t>Objetivo</w:t>
      </w:r>
      <w:r w:rsidR="00142D6C" w:rsidRPr="001B30EA">
        <w:rPr>
          <w:rFonts w:asciiTheme="majorBidi" w:hAnsiTheme="majorBidi" w:cstheme="majorBidi"/>
          <w:b/>
          <w:lang w:val="pt-PT"/>
        </w:rPr>
        <w:t>:</w:t>
      </w:r>
    </w:p>
    <w:p w14:paraId="0123D20D" w14:textId="1A6453B9" w:rsidR="00214C35" w:rsidRPr="001B30EA" w:rsidRDefault="00FF6D13" w:rsidP="00FF6D13">
      <w:pPr>
        <w:jc w:val="both"/>
        <w:rPr>
          <w:rFonts w:asciiTheme="majorBidi" w:hAnsiTheme="majorBidi" w:cstheme="majorBidi"/>
          <w:shd w:val="clear" w:color="auto" w:fill="FFFFFF"/>
          <w:lang w:val="pt-PT"/>
        </w:rPr>
      </w:pPr>
      <w:r w:rsidRPr="001B30EA">
        <w:rPr>
          <w:rFonts w:asciiTheme="majorBidi" w:hAnsiTheme="majorBidi" w:cstheme="majorBidi"/>
          <w:shd w:val="clear" w:color="auto" w:fill="FFFFFF"/>
          <w:lang w:val="pt-PT"/>
        </w:rPr>
        <w:t>- Determinar a concentração de uma solução ácida realizando uma titulação ácido-base. Neste exemplo, uma solução aquosa de NaOH, 0,1 mol</w:t>
      </w:r>
      <w:r w:rsidR="00D1511F" w:rsidRPr="001B30EA">
        <w:rPr>
          <w:rFonts w:asciiTheme="majorBidi" w:hAnsiTheme="majorBidi" w:cstheme="majorBidi"/>
          <w:shd w:val="clear" w:color="auto" w:fill="FFFFFF"/>
          <w:lang w:val="pt-PT"/>
        </w:rPr>
        <w:t>/</w:t>
      </w:r>
      <w:r w:rsidRPr="001B30EA">
        <w:rPr>
          <w:rFonts w:asciiTheme="majorBidi" w:hAnsiTheme="majorBidi" w:cstheme="majorBidi"/>
          <w:shd w:val="clear" w:color="auto" w:fill="FFFFFF"/>
          <w:lang w:val="pt-PT"/>
        </w:rPr>
        <w:t>dm</w:t>
      </w:r>
      <w:r w:rsidRPr="001B30EA">
        <w:rPr>
          <w:rFonts w:asciiTheme="majorBidi" w:hAnsiTheme="majorBidi" w:cstheme="majorBidi"/>
          <w:shd w:val="clear" w:color="auto" w:fill="FFFFFF"/>
          <w:vertAlign w:val="superscript"/>
          <w:lang w:val="pt-PT"/>
        </w:rPr>
        <w:t>3</w:t>
      </w:r>
      <w:r w:rsidRPr="001B30EA">
        <w:rPr>
          <w:rFonts w:asciiTheme="majorBidi" w:hAnsiTheme="majorBidi" w:cstheme="majorBidi"/>
          <w:shd w:val="clear" w:color="auto" w:fill="FFFFFF"/>
          <w:lang w:val="pt-PT"/>
        </w:rPr>
        <w:t>, será adicionada a uma solução aquosa de HCl de concentração desconhecida.</w:t>
      </w:r>
    </w:p>
    <w:p w14:paraId="2B41C4BB" w14:textId="020FED82" w:rsidR="00443E73" w:rsidRPr="001B30EA" w:rsidRDefault="00443E73" w:rsidP="009C34C8">
      <w:pPr>
        <w:pStyle w:val="ListParagraph"/>
        <w:ind w:left="426"/>
        <w:jc w:val="both"/>
        <w:rPr>
          <w:rFonts w:asciiTheme="majorBidi" w:hAnsiTheme="majorBidi" w:cstheme="majorBidi"/>
          <w:highlight w:val="yellow"/>
          <w:shd w:val="clear" w:color="auto" w:fill="FFFFFF"/>
          <w:lang w:val="pt-PT"/>
        </w:rPr>
      </w:pPr>
    </w:p>
    <w:p w14:paraId="22949F7D" w14:textId="3C77C78E" w:rsidR="00E0620E" w:rsidRPr="001B30EA" w:rsidRDefault="00F624A0" w:rsidP="006A2B2F">
      <w:pPr>
        <w:ind w:left="2160" w:hanging="2160"/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b/>
          <w:lang w:val="pt-PT"/>
        </w:rPr>
        <w:t>Habilidades desenvolvidas</w:t>
      </w:r>
      <w:r w:rsidR="00443E73" w:rsidRPr="001B30EA">
        <w:rPr>
          <w:rFonts w:asciiTheme="majorBidi" w:hAnsiTheme="majorBidi" w:cstheme="majorBidi"/>
          <w:lang w:val="pt-PT"/>
        </w:rPr>
        <w:t>:</w:t>
      </w:r>
    </w:p>
    <w:p w14:paraId="76A5605F" w14:textId="13080A60" w:rsidR="00854399" w:rsidRPr="001B30EA" w:rsidRDefault="00854399" w:rsidP="00D1511F">
      <w:pPr>
        <w:jc w:val="both"/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lang w:val="pt-PT"/>
        </w:rPr>
        <w:t>O recurso VR aplicado neste plano de aula demonstra um</w:t>
      </w:r>
      <w:r w:rsidR="006F65FC" w:rsidRPr="001B30EA">
        <w:rPr>
          <w:rFonts w:asciiTheme="majorBidi" w:hAnsiTheme="majorBidi" w:cstheme="majorBidi"/>
          <w:lang w:val="pt-PT"/>
        </w:rPr>
        <w:t>a</w:t>
      </w:r>
      <w:r w:rsidRPr="001B30EA">
        <w:rPr>
          <w:rFonts w:asciiTheme="majorBidi" w:hAnsiTheme="majorBidi" w:cstheme="majorBidi"/>
          <w:lang w:val="pt-PT"/>
        </w:rPr>
        <w:t xml:space="preserve"> </w:t>
      </w:r>
      <w:r w:rsidR="00594582" w:rsidRPr="001B30EA">
        <w:rPr>
          <w:rFonts w:asciiTheme="majorBidi" w:hAnsiTheme="majorBidi" w:cstheme="majorBidi"/>
          <w:lang w:val="pt-PT"/>
        </w:rPr>
        <w:t>experiência</w:t>
      </w:r>
      <w:r w:rsidRPr="001B30EA">
        <w:rPr>
          <w:rFonts w:asciiTheme="majorBidi" w:hAnsiTheme="majorBidi" w:cstheme="majorBidi"/>
          <w:lang w:val="pt-PT"/>
        </w:rPr>
        <w:t xml:space="preserve"> de titulação </w:t>
      </w:r>
      <w:r w:rsidR="00D1511F" w:rsidRPr="001B30EA">
        <w:rPr>
          <w:rFonts w:asciiTheme="majorBidi" w:hAnsiTheme="majorBidi" w:cstheme="majorBidi"/>
          <w:lang w:val="pt-PT"/>
        </w:rPr>
        <w:t>no</w:t>
      </w:r>
      <w:r w:rsidRPr="001B30EA">
        <w:rPr>
          <w:rFonts w:asciiTheme="majorBidi" w:hAnsiTheme="majorBidi" w:cstheme="majorBidi"/>
          <w:lang w:val="pt-PT"/>
        </w:rPr>
        <w:t xml:space="preserve"> laboratório, permitindo que os alunos se familiarizem com o material necessário e os seguintes </w:t>
      </w:r>
      <w:r w:rsidR="006F65FC" w:rsidRPr="001B30EA">
        <w:rPr>
          <w:rFonts w:asciiTheme="majorBidi" w:hAnsiTheme="majorBidi" w:cstheme="majorBidi"/>
          <w:lang w:val="pt-PT"/>
        </w:rPr>
        <w:t>aspetos</w:t>
      </w:r>
      <w:r w:rsidRPr="001B30EA">
        <w:rPr>
          <w:rFonts w:asciiTheme="majorBidi" w:hAnsiTheme="majorBidi" w:cstheme="majorBidi"/>
          <w:lang w:val="pt-PT"/>
        </w:rPr>
        <w:t xml:space="preserve"> do procedimento experimental</w:t>
      </w:r>
      <w:r w:rsidR="006F65FC" w:rsidRPr="001B30EA">
        <w:rPr>
          <w:rFonts w:asciiTheme="majorBidi" w:hAnsiTheme="majorBidi" w:cstheme="majorBidi"/>
          <w:lang w:val="pt-PT"/>
        </w:rPr>
        <w:t>:</w:t>
      </w:r>
    </w:p>
    <w:p w14:paraId="5FF1EDF4" w14:textId="21C23A79" w:rsidR="006A2B2F" w:rsidRPr="001B30EA" w:rsidRDefault="006A2B2F" w:rsidP="00D1511F">
      <w:pPr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lang w:val="pt-PT"/>
        </w:rPr>
        <w:t>- Utilização de equipamento de vidro de laboratório para transferência de líquidos (cilindro e pipeta graduada);</w:t>
      </w:r>
    </w:p>
    <w:p w14:paraId="375F76D6" w14:textId="0C501E0A" w:rsidR="00E97404" w:rsidRPr="001B30EA" w:rsidRDefault="006A2B2F" w:rsidP="00D1511F">
      <w:pPr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lang w:val="pt-PT"/>
        </w:rPr>
        <w:t>- Us</w:t>
      </w:r>
      <w:r w:rsidR="00D1511F" w:rsidRPr="001B30EA">
        <w:rPr>
          <w:rFonts w:asciiTheme="majorBidi" w:hAnsiTheme="majorBidi" w:cstheme="majorBidi"/>
          <w:lang w:val="pt-PT"/>
        </w:rPr>
        <w:t>o de</w:t>
      </w:r>
      <w:r w:rsidRPr="001B30EA">
        <w:rPr>
          <w:rFonts w:asciiTheme="majorBidi" w:hAnsiTheme="majorBidi" w:cstheme="majorBidi"/>
          <w:lang w:val="pt-PT"/>
        </w:rPr>
        <w:t xml:space="preserve"> uma bureta para fazer a titulação.</w:t>
      </w:r>
    </w:p>
    <w:p w14:paraId="32F6E2B7" w14:textId="7F857351" w:rsidR="00963FFA" w:rsidRPr="001B30EA" w:rsidRDefault="00963FFA" w:rsidP="00D1511F">
      <w:pPr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lang w:val="pt-PT"/>
        </w:rPr>
        <w:t>- Me</w:t>
      </w:r>
      <w:r w:rsidR="00D1511F" w:rsidRPr="001B30EA">
        <w:rPr>
          <w:rFonts w:asciiTheme="majorBidi" w:hAnsiTheme="majorBidi" w:cstheme="majorBidi"/>
          <w:lang w:val="pt-PT"/>
        </w:rPr>
        <w:t>dição</w:t>
      </w:r>
      <w:r w:rsidRPr="001B30EA">
        <w:rPr>
          <w:rFonts w:asciiTheme="majorBidi" w:hAnsiTheme="majorBidi" w:cstheme="majorBidi"/>
          <w:lang w:val="pt-PT"/>
        </w:rPr>
        <w:t xml:space="preserve"> </w:t>
      </w:r>
      <w:r w:rsidR="00D1511F" w:rsidRPr="001B30EA">
        <w:rPr>
          <w:rFonts w:asciiTheme="majorBidi" w:hAnsiTheme="majorBidi" w:cstheme="majorBidi"/>
          <w:lang w:val="pt-PT"/>
        </w:rPr>
        <w:t>d</w:t>
      </w:r>
      <w:r w:rsidRPr="001B30EA">
        <w:rPr>
          <w:rFonts w:asciiTheme="majorBidi" w:hAnsiTheme="majorBidi" w:cstheme="majorBidi"/>
          <w:lang w:val="pt-PT"/>
        </w:rPr>
        <w:t xml:space="preserve">o pH usando um </w:t>
      </w:r>
      <w:r w:rsidR="006F65FC" w:rsidRPr="001B30EA">
        <w:rPr>
          <w:rFonts w:asciiTheme="majorBidi" w:hAnsiTheme="majorBidi" w:cstheme="majorBidi"/>
          <w:lang w:val="pt-PT"/>
        </w:rPr>
        <w:t>elétrodo</w:t>
      </w:r>
      <w:r w:rsidRPr="001B30EA">
        <w:rPr>
          <w:rFonts w:asciiTheme="majorBidi" w:hAnsiTheme="majorBidi" w:cstheme="majorBidi"/>
          <w:lang w:val="pt-PT"/>
        </w:rPr>
        <w:t>.</w:t>
      </w:r>
    </w:p>
    <w:p w14:paraId="7D5D66F0" w14:textId="4FB2EBBD" w:rsidR="00854399" w:rsidRPr="001B30EA" w:rsidRDefault="00854399" w:rsidP="00D1511F">
      <w:pPr>
        <w:ind w:left="2160" w:hanging="2160"/>
        <w:jc w:val="both"/>
        <w:rPr>
          <w:rFonts w:asciiTheme="majorBidi" w:eastAsia="Times New Roman" w:hAnsiTheme="majorBidi" w:cstheme="majorBidi"/>
          <w:lang w:val="pt-PT" w:eastAsia="pt-PT"/>
        </w:rPr>
      </w:pPr>
      <w:r w:rsidRPr="001B30EA">
        <w:rPr>
          <w:rFonts w:asciiTheme="majorBidi" w:eastAsia="Times New Roman" w:hAnsiTheme="majorBidi" w:cstheme="majorBidi"/>
          <w:lang w:val="pt-PT" w:eastAsia="pt-PT"/>
        </w:rPr>
        <w:t>Este recurso pode ser usado antes do procedimento experimental real.</w:t>
      </w:r>
    </w:p>
    <w:p w14:paraId="1E0A82CF" w14:textId="77777777" w:rsidR="006F65FC" w:rsidRPr="001B30EA" w:rsidRDefault="006F65FC" w:rsidP="006A2B2F">
      <w:pPr>
        <w:ind w:left="2160" w:hanging="2160"/>
        <w:rPr>
          <w:rFonts w:asciiTheme="majorBidi" w:eastAsia="Times New Roman" w:hAnsiTheme="majorBidi" w:cstheme="majorBidi"/>
          <w:lang w:val="pt-PT" w:eastAsia="pt-PT"/>
        </w:rPr>
      </w:pPr>
    </w:p>
    <w:p w14:paraId="1281BFAD" w14:textId="77777777" w:rsidR="00963FFA" w:rsidRPr="001B30EA" w:rsidRDefault="00F624A0" w:rsidP="00963FFA">
      <w:pPr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b/>
          <w:lang w:val="pt-PT"/>
        </w:rPr>
        <w:t>Materiais / equipamentos necessários</w:t>
      </w:r>
      <w:r w:rsidR="00BD7EEA" w:rsidRPr="001B30EA">
        <w:rPr>
          <w:rFonts w:asciiTheme="majorBidi" w:hAnsiTheme="majorBidi" w:cstheme="majorBidi"/>
          <w:lang w:val="pt-PT"/>
        </w:rPr>
        <w:t xml:space="preserve">: </w:t>
      </w:r>
      <w:bookmarkStart w:id="0" w:name="_GoBack"/>
      <w:bookmarkEnd w:id="0"/>
    </w:p>
    <w:p w14:paraId="3A50022C" w14:textId="7F884CED" w:rsidR="00560D7D" w:rsidRPr="001B30EA" w:rsidRDefault="00560D7D" w:rsidP="00560D7D">
      <w:pPr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lang w:val="pt-PT"/>
        </w:rPr>
        <w:t>- Computador com projetor de vídeo;</w:t>
      </w:r>
    </w:p>
    <w:p w14:paraId="2A703052" w14:textId="7B7AD048" w:rsidR="00560D7D" w:rsidRPr="001B30EA" w:rsidRDefault="00560D7D" w:rsidP="00560D7D">
      <w:pPr>
        <w:rPr>
          <w:rFonts w:asciiTheme="majorBidi" w:hAnsiTheme="majorBidi" w:cstheme="majorBidi"/>
          <w:lang w:val="pt-PT"/>
        </w:rPr>
      </w:pPr>
      <w:r w:rsidRPr="001B30EA">
        <w:rPr>
          <w:rFonts w:asciiTheme="majorBidi" w:hAnsiTheme="majorBidi" w:cstheme="majorBidi"/>
          <w:lang w:val="pt-PT"/>
        </w:rPr>
        <w:t xml:space="preserve">- </w:t>
      </w:r>
      <w:r w:rsidR="00EE188F" w:rsidRPr="001B30EA">
        <w:rPr>
          <w:rFonts w:asciiTheme="majorBidi" w:hAnsiTheme="majorBidi" w:cstheme="majorBidi"/>
          <w:lang w:val="pt-PT"/>
        </w:rPr>
        <w:t>Ó</w:t>
      </w:r>
      <w:r w:rsidRPr="001B30EA">
        <w:rPr>
          <w:rFonts w:asciiTheme="majorBidi" w:hAnsiTheme="majorBidi" w:cstheme="majorBidi"/>
          <w:lang w:val="pt-PT"/>
        </w:rPr>
        <w:t>culos de realidade virtual;</w:t>
      </w:r>
    </w:p>
    <w:p w14:paraId="1566BAE4" w14:textId="791C15E6" w:rsidR="00560D7D" w:rsidRPr="001B30EA" w:rsidRDefault="00560D7D" w:rsidP="001B30EA">
      <w:pPr>
        <w:rPr>
          <w:rFonts w:asciiTheme="majorBidi" w:hAnsiTheme="majorBidi" w:cstheme="majorBidi"/>
          <w:bCs/>
          <w:lang w:val="en-GB"/>
        </w:rPr>
      </w:pPr>
      <w:r w:rsidRPr="001B30EA">
        <w:rPr>
          <w:rFonts w:asciiTheme="majorBidi" w:hAnsiTheme="majorBidi" w:cstheme="majorBidi"/>
          <w:bCs/>
          <w:lang w:val="pt-PT"/>
        </w:rPr>
        <w:t xml:space="preserve">- Vídeo / link de RV: </w:t>
      </w:r>
      <w:hyperlink r:id="rId7" w:history="1">
        <w:r w:rsidR="001B30EA" w:rsidRPr="00197A83">
          <w:rPr>
            <w:rStyle w:val="Hyperlink"/>
            <w:rFonts w:asciiTheme="majorBidi" w:hAnsiTheme="majorBidi" w:cstheme="majorBidi"/>
            <w:bCs/>
            <w:lang w:val="en-GB"/>
          </w:rPr>
          <w:t>https://eloquent-ramanujan-887aa5.netlify.app/acidbase</w:t>
        </w:r>
      </w:hyperlink>
      <w:r w:rsidR="001B30EA">
        <w:rPr>
          <w:rFonts w:asciiTheme="majorBidi" w:hAnsiTheme="majorBidi" w:cstheme="majorBidi"/>
          <w:bCs/>
          <w:lang w:val="en-GB"/>
        </w:rPr>
        <w:t xml:space="preserve"> </w:t>
      </w:r>
    </w:p>
    <w:p w14:paraId="0A14663E" w14:textId="222F8DFC" w:rsidR="005259CF" w:rsidRPr="001B30EA" w:rsidRDefault="00443E73" w:rsidP="00560D7D">
      <w:pPr>
        <w:rPr>
          <w:rFonts w:asciiTheme="majorBidi" w:hAnsiTheme="majorBidi" w:cstheme="majorBidi"/>
          <w:b/>
        </w:rPr>
      </w:pPr>
      <w:r w:rsidRPr="001B30EA">
        <w:rPr>
          <w:rFonts w:asciiTheme="majorBidi" w:hAnsiTheme="majorBidi" w:cstheme="majorBidi"/>
          <w:b/>
        </w:rPr>
        <w:t>Plano de aula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940"/>
        <w:gridCol w:w="6395"/>
        <w:gridCol w:w="1049"/>
      </w:tblGrid>
      <w:tr w:rsidR="001B30EA" w:rsidRPr="001B30EA" w14:paraId="47352AA4" w14:textId="77777777" w:rsidTr="005259CF">
        <w:tc>
          <w:tcPr>
            <w:tcW w:w="1583" w:type="dxa"/>
          </w:tcPr>
          <w:p w14:paraId="4BA30D1F" w14:textId="77777777" w:rsidR="005259CF" w:rsidRPr="001B30EA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1B30EA">
              <w:rPr>
                <w:rFonts w:asciiTheme="majorBidi" w:hAnsiTheme="majorBidi" w:cstheme="majorBidi"/>
                <w:b/>
              </w:rPr>
              <w:t>Estágios</w:t>
            </w:r>
          </w:p>
        </w:tc>
        <w:tc>
          <w:tcPr>
            <w:tcW w:w="6747" w:type="dxa"/>
          </w:tcPr>
          <w:p w14:paraId="493B4BBB" w14:textId="77777777" w:rsidR="005259CF" w:rsidRPr="001B30EA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1B30EA">
              <w:rPr>
                <w:rFonts w:asciiTheme="majorBidi" w:hAnsiTheme="majorBidi" w:cstheme="majorBidi"/>
                <w:b/>
              </w:rPr>
              <w:t>Descrição da atividade</w:t>
            </w:r>
          </w:p>
        </w:tc>
        <w:tc>
          <w:tcPr>
            <w:tcW w:w="1054" w:type="dxa"/>
          </w:tcPr>
          <w:p w14:paraId="02D52D3D" w14:textId="77777777" w:rsidR="005259CF" w:rsidRPr="001B30EA" w:rsidRDefault="005259CF" w:rsidP="00F624A0">
            <w:pPr>
              <w:rPr>
                <w:rFonts w:asciiTheme="majorBidi" w:hAnsiTheme="majorBidi" w:cstheme="majorBidi"/>
                <w:b/>
              </w:rPr>
            </w:pPr>
            <w:r w:rsidRPr="001B30EA">
              <w:rPr>
                <w:rFonts w:asciiTheme="majorBidi" w:hAnsiTheme="majorBidi" w:cstheme="majorBidi"/>
                <w:b/>
              </w:rPr>
              <w:t>Tempo</w:t>
            </w:r>
          </w:p>
        </w:tc>
      </w:tr>
      <w:tr w:rsidR="001B30EA" w:rsidRPr="001B30EA" w14:paraId="1FAAF5CB" w14:textId="77777777" w:rsidTr="005259CF">
        <w:tc>
          <w:tcPr>
            <w:tcW w:w="1583" w:type="dxa"/>
          </w:tcPr>
          <w:p w14:paraId="5DB1B93C" w14:textId="6965A906" w:rsidR="005259CF" w:rsidRPr="001B30EA" w:rsidRDefault="00443E73" w:rsidP="00443E73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B30EA">
              <w:rPr>
                <w:rFonts w:asciiTheme="majorBidi" w:hAnsiTheme="majorBidi" w:cstheme="majorBidi"/>
                <w:b/>
              </w:rPr>
              <w:t>Preparação</w:t>
            </w:r>
            <w:proofErr w:type="spellEnd"/>
            <w:r w:rsidRPr="001B30EA">
              <w:rPr>
                <w:rFonts w:asciiTheme="majorBidi" w:hAnsiTheme="majorBidi" w:cstheme="majorBidi"/>
                <w:b/>
              </w:rPr>
              <w:t xml:space="preserve"> antes da aula</w:t>
            </w:r>
          </w:p>
        </w:tc>
        <w:tc>
          <w:tcPr>
            <w:tcW w:w="6747" w:type="dxa"/>
          </w:tcPr>
          <w:p w14:paraId="4ED4C4AF" w14:textId="1B27B5C2" w:rsidR="00560D7D" w:rsidRPr="001B30EA" w:rsidRDefault="00560D7D" w:rsidP="00560D7D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1B30EA">
              <w:rPr>
                <w:rFonts w:asciiTheme="majorBidi" w:hAnsiTheme="majorBidi" w:cstheme="majorBidi"/>
                <w:bCs/>
                <w:lang w:val="pt-PT"/>
              </w:rPr>
              <w:t>Apresenta</w:t>
            </w:r>
            <w:r w:rsidR="00AD1A3E" w:rsidRPr="001B30EA">
              <w:rPr>
                <w:rFonts w:asciiTheme="majorBidi" w:hAnsiTheme="majorBidi" w:cstheme="majorBidi"/>
                <w:bCs/>
                <w:lang w:val="pt-PT"/>
              </w:rPr>
              <w:t>ção a</w:t>
            </w:r>
            <w:r w:rsidRPr="001B30EA">
              <w:rPr>
                <w:rFonts w:asciiTheme="majorBidi" w:hAnsiTheme="majorBidi" w:cstheme="majorBidi"/>
                <w:bCs/>
                <w:lang w:val="pt-PT"/>
              </w:rPr>
              <w:t xml:space="preserve">os alunos </w:t>
            </w:r>
            <w:r w:rsidR="00877C1E" w:rsidRPr="001B30EA">
              <w:rPr>
                <w:rFonts w:asciiTheme="majorBidi" w:hAnsiTheme="majorBidi" w:cstheme="majorBidi"/>
                <w:bCs/>
                <w:lang w:val="pt-PT"/>
              </w:rPr>
              <w:t>d</w:t>
            </w:r>
            <w:r w:rsidRPr="001B30EA">
              <w:rPr>
                <w:rFonts w:asciiTheme="majorBidi" w:hAnsiTheme="majorBidi" w:cstheme="majorBidi"/>
                <w:bCs/>
                <w:lang w:val="pt-PT"/>
              </w:rPr>
              <w:t>os óculos de RV, se esta for a primeira experiência de RV.</w:t>
            </w:r>
          </w:p>
          <w:p w14:paraId="538A4F5B" w14:textId="77777777" w:rsidR="00560D7D" w:rsidRPr="001B30EA" w:rsidRDefault="00560D7D" w:rsidP="00560D7D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1B30EA">
              <w:rPr>
                <w:rFonts w:asciiTheme="majorBidi" w:hAnsiTheme="majorBidi" w:cstheme="majorBidi"/>
                <w:bCs/>
                <w:lang w:val="pt-PT"/>
              </w:rPr>
              <w:t>Uso adequado e seguro de óculos de realidade virtual.</w:t>
            </w:r>
          </w:p>
          <w:p w14:paraId="7C133178" w14:textId="77777777" w:rsidR="00560D7D" w:rsidRPr="001B30EA" w:rsidRDefault="00560D7D" w:rsidP="00560D7D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1B30EA">
              <w:rPr>
                <w:rFonts w:asciiTheme="majorBidi" w:hAnsiTheme="majorBidi" w:cstheme="majorBidi"/>
                <w:bCs/>
                <w:lang w:val="pt-PT"/>
              </w:rPr>
              <w:t>Potenciais efeitos adversos dos óculos de realidade virtual.</w:t>
            </w:r>
          </w:p>
          <w:p w14:paraId="075DB984" w14:textId="4FB7A822" w:rsidR="00560D7D" w:rsidRPr="001B30EA" w:rsidRDefault="00560D7D" w:rsidP="00560D7D">
            <w:pPr>
              <w:rPr>
                <w:rFonts w:asciiTheme="majorBidi" w:hAnsiTheme="majorBidi" w:cstheme="majorBidi"/>
                <w:bCs/>
                <w:lang w:val="pt-PT"/>
              </w:rPr>
            </w:pPr>
            <w:r w:rsidRPr="001B30EA">
              <w:rPr>
                <w:rFonts w:asciiTheme="majorBidi" w:hAnsiTheme="majorBidi" w:cstheme="majorBidi"/>
                <w:bCs/>
                <w:lang w:val="pt-PT"/>
              </w:rPr>
              <w:t xml:space="preserve">Os alunos devem ter a opção de </w:t>
            </w:r>
            <w:r w:rsidR="00877C1E" w:rsidRPr="001B30EA">
              <w:rPr>
                <w:rFonts w:asciiTheme="majorBidi" w:hAnsiTheme="majorBidi" w:cstheme="majorBidi"/>
                <w:bCs/>
                <w:lang w:val="pt-PT"/>
              </w:rPr>
              <w:t>não utilizar/interromper</w:t>
            </w:r>
            <w:r w:rsidRPr="001B30EA">
              <w:rPr>
                <w:rFonts w:asciiTheme="majorBidi" w:hAnsiTheme="majorBidi" w:cstheme="majorBidi"/>
                <w:bCs/>
                <w:lang w:val="pt-PT"/>
              </w:rPr>
              <w:t xml:space="preserve"> o uso da RV.</w:t>
            </w:r>
          </w:p>
          <w:p w14:paraId="7E28EEDB" w14:textId="78F7A07D" w:rsidR="005259CF" w:rsidRPr="001B30EA" w:rsidRDefault="005259CF" w:rsidP="00560D7D">
            <w:pPr>
              <w:jc w:val="both"/>
              <w:rPr>
                <w:rFonts w:asciiTheme="majorBidi" w:hAnsiTheme="majorBidi" w:cstheme="majorBidi"/>
                <w:shd w:val="clear" w:color="auto" w:fill="FFFFFF"/>
                <w:lang w:val="pt-PT"/>
              </w:rPr>
            </w:pPr>
          </w:p>
        </w:tc>
        <w:tc>
          <w:tcPr>
            <w:tcW w:w="1054" w:type="dxa"/>
          </w:tcPr>
          <w:p w14:paraId="036047B1" w14:textId="77777777" w:rsidR="005259CF" w:rsidRPr="001B30EA" w:rsidRDefault="005259CF" w:rsidP="00F624A0">
            <w:pPr>
              <w:rPr>
                <w:rFonts w:asciiTheme="majorBidi" w:hAnsiTheme="majorBidi" w:cstheme="majorBidi"/>
                <w:lang w:val="pt-PT"/>
              </w:rPr>
            </w:pPr>
          </w:p>
        </w:tc>
      </w:tr>
      <w:tr w:rsidR="001B30EA" w:rsidRPr="001B30EA" w14:paraId="21E160FE" w14:textId="77777777" w:rsidTr="005259CF">
        <w:tc>
          <w:tcPr>
            <w:tcW w:w="1583" w:type="dxa"/>
          </w:tcPr>
          <w:p w14:paraId="7CA431D4" w14:textId="31B73B15" w:rsidR="005259CF" w:rsidRPr="001B30EA" w:rsidRDefault="006B1847" w:rsidP="006B1847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B30EA">
              <w:rPr>
                <w:rFonts w:asciiTheme="majorBidi" w:hAnsiTheme="majorBidi" w:cstheme="majorBidi"/>
                <w:b/>
              </w:rPr>
              <w:t>Introdução</w:t>
            </w:r>
            <w:proofErr w:type="spellEnd"/>
          </w:p>
        </w:tc>
        <w:tc>
          <w:tcPr>
            <w:tcW w:w="6747" w:type="dxa"/>
          </w:tcPr>
          <w:p w14:paraId="64DA5AD1" w14:textId="298B7147" w:rsidR="00183F5C" w:rsidRPr="001B30EA" w:rsidRDefault="008223A7" w:rsidP="007A2548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>Os alunos são apresentados ao objetivo principal da aula:</w:t>
            </w:r>
          </w:p>
          <w:p w14:paraId="0E39BD10" w14:textId="3DA5F6B1" w:rsidR="00BA0764" w:rsidRPr="001B30EA" w:rsidRDefault="00BA0764" w:rsidP="007A2548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>- Determinar a concentração de uma solução ácida (HCl) pela adição de uma solução básica de NaOH de concentração conhecida.</w:t>
            </w:r>
          </w:p>
          <w:p w14:paraId="22F5BF57" w14:textId="77777777" w:rsidR="00D1511F" w:rsidRPr="001B30EA" w:rsidRDefault="00D1511F" w:rsidP="007A2548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</w:p>
          <w:p w14:paraId="56382782" w14:textId="308847E4" w:rsidR="00451907" w:rsidRPr="001B30EA" w:rsidRDefault="00D1511F" w:rsidP="007A2548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lastRenderedPageBreak/>
              <w:t>O professor fornece e</w:t>
            </w:r>
            <w:r w:rsidR="00451907" w:rsidRPr="001B30EA">
              <w:rPr>
                <w:rFonts w:asciiTheme="majorBidi" w:hAnsiTheme="majorBidi" w:cstheme="majorBidi"/>
                <w:lang w:val="pt-PT"/>
              </w:rPr>
              <w:t>xemplos da vida real da aplicação desta análise química.</w:t>
            </w:r>
          </w:p>
          <w:p w14:paraId="784985A6" w14:textId="77777777" w:rsidR="00183F5C" w:rsidRPr="001B30EA" w:rsidRDefault="00183F5C" w:rsidP="007A2548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</w:p>
          <w:p w14:paraId="4999D91E" w14:textId="3DF3816D" w:rsidR="00183F5C" w:rsidRPr="001B30EA" w:rsidRDefault="00183F5C" w:rsidP="007A2548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>Alguns conceitos importantes são revis</w:t>
            </w:r>
            <w:r w:rsidR="00887D58" w:rsidRPr="001B30EA">
              <w:rPr>
                <w:rFonts w:asciiTheme="majorBidi" w:hAnsiTheme="majorBidi" w:cstheme="majorBidi"/>
                <w:lang w:val="pt-PT"/>
              </w:rPr>
              <w:t>tos</w:t>
            </w:r>
            <w:r w:rsidRPr="001B30EA">
              <w:rPr>
                <w:rFonts w:asciiTheme="majorBidi" w:hAnsiTheme="majorBidi" w:cstheme="majorBidi"/>
                <w:lang w:val="pt-PT"/>
              </w:rPr>
              <w:t>:</w:t>
            </w:r>
          </w:p>
          <w:p w14:paraId="13F147EB" w14:textId="772D312C" w:rsidR="00183F5C" w:rsidRPr="001B30EA" w:rsidRDefault="00183F5C" w:rsidP="007A2548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>- A reação de neutralização entre HCl e NaOH.</w:t>
            </w:r>
          </w:p>
          <w:p w14:paraId="21ACB7FB" w14:textId="03E925E9" w:rsidR="008223A7" w:rsidRPr="001B30EA" w:rsidRDefault="00BA0764" w:rsidP="007A2548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 xml:space="preserve">- Ponto </w:t>
            </w:r>
            <w:r w:rsidR="00D1511F" w:rsidRPr="001B30EA">
              <w:rPr>
                <w:rFonts w:asciiTheme="majorBidi" w:hAnsiTheme="majorBidi" w:cstheme="majorBidi"/>
                <w:lang w:val="pt-PT"/>
              </w:rPr>
              <w:t xml:space="preserve">de </w:t>
            </w:r>
            <w:r w:rsidRPr="001B30EA">
              <w:rPr>
                <w:rFonts w:asciiTheme="majorBidi" w:hAnsiTheme="majorBidi" w:cstheme="majorBidi"/>
                <w:lang w:val="pt-PT"/>
              </w:rPr>
              <w:t>equival</w:t>
            </w:r>
            <w:r w:rsidR="00D1511F" w:rsidRPr="001B30EA">
              <w:rPr>
                <w:rFonts w:asciiTheme="majorBidi" w:hAnsiTheme="majorBidi" w:cstheme="majorBidi"/>
                <w:lang w:val="pt-PT"/>
              </w:rPr>
              <w:t>ência</w:t>
            </w:r>
            <w:r w:rsidRPr="001B30EA">
              <w:rPr>
                <w:rFonts w:asciiTheme="majorBidi" w:hAnsiTheme="majorBidi" w:cstheme="majorBidi"/>
                <w:lang w:val="pt-PT"/>
              </w:rPr>
              <w:t>.</w:t>
            </w:r>
          </w:p>
          <w:p w14:paraId="2ABF437C" w14:textId="77777777" w:rsidR="007A2548" w:rsidRPr="001B30EA" w:rsidRDefault="00BA0764" w:rsidP="007A2548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>- Indicadores ácido-base.</w:t>
            </w:r>
          </w:p>
          <w:p w14:paraId="18620E0B" w14:textId="3E543219" w:rsidR="00BA0764" w:rsidRPr="001B30EA" w:rsidRDefault="00BA0764" w:rsidP="007A2548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>- Curva de titulação.</w:t>
            </w:r>
          </w:p>
          <w:p w14:paraId="3F12B18A" w14:textId="77777777" w:rsidR="00560D7D" w:rsidRPr="001B30EA" w:rsidRDefault="00560D7D" w:rsidP="007A2548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</w:p>
          <w:p w14:paraId="4099E43C" w14:textId="7A41B181" w:rsidR="006512AA" w:rsidRPr="001B30EA" w:rsidRDefault="006512AA" w:rsidP="006512AA">
            <w:pPr>
              <w:tabs>
                <w:tab w:val="left" w:pos="185"/>
              </w:tabs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 xml:space="preserve">Os alunos </w:t>
            </w:r>
            <w:r w:rsidR="004870B9" w:rsidRPr="001B30EA">
              <w:rPr>
                <w:rFonts w:asciiTheme="majorBidi" w:hAnsiTheme="majorBidi" w:cstheme="majorBidi"/>
                <w:lang w:val="pt-PT"/>
              </w:rPr>
              <w:t>leem</w:t>
            </w:r>
            <w:r w:rsidRPr="001B30EA">
              <w:rPr>
                <w:rFonts w:asciiTheme="majorBidi" w:hAnsiTheme="majorBidi" w:cstheme="majorBidi"/>
                <w:lang w:val="pt-PT"/>
              </w:rPr>
              <w:t xml:space="preserve"> a lista de materiais e o protocolo experimental.</w:t>
            </w:r>
          </w:p>
        </w:tc>
        <w:tc>
          <w:tcPr>
            <w:tcW w:w="1054" w:type="dxa"/>
          </w:tcPr>
          <w:p w14:paraId="697FBD77" w14:textId="60B774D6" w:rsidR="005259CF" w:rsidRPr="001B30EA" w:rsidRDefault="00560D7D" w:rsidP="00F624A0">
            <w:pPr>
              <w:rPr>
                <w:rFonts w:asciiTheme="majorBidi" w:hAnsiTheme="majorBidi" w:cstheme="majorBidi"/>
              </w:rPr>
            </w:pPr>
            <w:r w:rsidRPr="001B30EA">
              <w:rPr>
                <w:rFonts w:asciiTheme="majorBidi" w:hAnsiTheme="majorBidi" w:cstheme="majorBidi"/>
              </w:rPr>
              <w:lastRenderedPageBreak/>
              <w:t>15 min.</w:t>
            </w:r>
          </w:p>
          <w:p w14:paraId="15A656DB" w14:textId="77777777" w:rsidR="00A42529" w:rsidRPr="001B30EA" w:rsidRDefault="00A42529" w:rsidP="00F624A0">
            <w:pPr>
              <w:rPr>
                <w:rFonts w:asciiTheme="majorBidi" w:hAnsiTheme="majorBidi" w:cstheme="majorBidi"/>
              </w:rPr>
            </w:pPr>
          </w:p>
          <w:p w14:paraId="3552CC16" w14:textId="77777777" w:rsidR="00EB51FB" w:rsidRPr="001B30EA" w:rsidRDefault="00EB51FB" w:rsidP="00F624A0">
            <w:pPr>
              <w:rPr>
                <w:rFonts w:asciiTheme="majorBidi" w:hAnsiTheme="majorBidi" w:cstheme="majorBidi"/>
              </w:rPr>
            </w:pPr>
          </w:p>
          <w:p w14:paraId="0732050C" w14:textId="77777777" w:rsidR="00EB51FB" w:rsidRPr="001B30EA" w:rsidRDefault="00EB51FB" w:rsidP="00F624A0">
            <w:pPr>
              <w:rPr>
                <w:rFonts w:asciiTheme="majorBidi" w:hAnsiTheme="majorBidi" w:cstheme="majorBidi"/>
              </w:rPr>
            </w:pPr>
          </w:p>
          <w:p w14:paraId="4575B072" w14:textId="4EFECD0C" w:rsidR="00EB51FB" w:rsidRPr="001B30EA" w:rsidRDefault="00EB51FB" w:rsidP="00F624A0">
            <w:pPr>
              <w:rPr>
                <w:rFonts w:asciiTheme="majorBidi" w:hAnsiTheme="majorBidi" w:cstheme="majorBidi"/>
              </w:rPr>
            </w:pPr>
          </w:p>
          <w:p w14:paraId="200D11B7" w14:textId="306D507B" w:rsidR="00EB51FB" w:rsidRPr="001B30EA" w:rsidRDefault="00EB51FB" w:rsidP="00F624A0">
            <w:pPr>
              <w:rPr>
                <w:rFonts w:asciiTheme="majorBidi" w:hAnsiTheme="majorBidi" w:cstheme="majorBidi"/>
              </w:rPr>
            </w:pPr>
          </w:p>
          <w:p w14:paraId="6CB53E98" w14:textId="002F4B1A" w:rsidR="00EB51FB" w:rsidRPr="001B30EA" w:rsidRDefault="00EB51FB" w:rsidP="00F624A0">
            <w:pPr>
              <w:rPr>
                <w:rFonts w:asciiTheme="majorBidi" w:hAnsiTheme="majorBidi" w:cstheme="majorBidi"/>
              </w:rPr>
            </w:pPr>
          </w:p>
          <w:p w14:paraId="3160DDEB" w14:textId="6C2E400F" w:rsidR="00EB51FB" w:rsidRPr="001B30EA" w:rsidRDefault="00EB51FB" w:rsidP="00F624A0">
            <w:pPr>
              <w:rPr>
                <w:rFonts w:asciiTheme="majorBidi" w:hAnsiTheme="majorBidi" w:cstheme="majorBidi"/>
              </w:rPr>
            </w:pPr>
          </w:p>
          <w:p w14:paraId="1CCF37C4" w14:textId="77777777" w:rsidR="00560D7D" w:rsidRPr="001B30EA" w:rsidRDefault="00560D7D" w:rsidP="00F624A0">
            <w:pPr>
              <w:rPr>
                <w:rFonts w:asciiTheme="majorBidi" w:hAnsiTheme="majorBidi" w:cstheme="majorBidi"/>
              </w:rPr>
            </w:pPr>
          </w:p>
          <w:p w14:paraId="12D38F7E" w14:textId="77777777" w:rsidR="00560D7D" w:rsidRPr="001B30EA" w:rsidRDefault="00560D7D" w:rsidP="00F624A0">
            <w:pPr>
              <w:rPr>
                <w:rFonts w:asciiTheme="majorBidi" w:hAnsiTheme="majorBidi" w:cstheme="majorBidi"/>
              </w:rPr>
            </w:pPr>
          </w:p>
          <w:p w14:paraId="6CCFBF70" w14:textId="77777777" w:rsidR="00451907" w:rsidRPr="001B30EA" w:rsidRDefault="00451907" w:rsidP="00F624A0">
            <w:pPr>
              <w:rPr>
                <w:rFonts w:asciiTheme="majorBidi" w:hAnsiTheme="majorBidi" w:cstheme="majorBidi"/>
              </w:rPr>
            </w:pPr>
          </w:p>
          <w:p w14:paraId="2D6F6294" w14:textId="77777777" w:rsidR="00451907" w:rsidRPr="001B30EA" w:rsidRDefault="00451907" w:rsidP="00F624A0">
            <w:pPr>
              <w:rPr>
                <w:rFonts w:asciiTheme="majorBidi" w:hAnsiTheme="majorBidi" w:cstheme="majorBidi"/>
              </w:rPr>
            </w:pPr>
          </w:p>
          <w:p w14:paraId="6AD5A9D6" w14:textId="78F01555" w:rsidR="00EB51FB" w:rsidRPr="001B30EA" w:rsidRDefault="00EB51FB" w:rsidP="00F624A0">
            <w:pPr>
              <w:rPr>
                <w:rFonts w:asciiTheme="majorBidi" w:hAnsiTheme="majorBidi" w:cstheme="majorBidi"/>
              </w:rPr>
            </w:pPr>
            <w:r w:rsidRPr="001B30EA">
              <w:rPr>
                <w:rFonts w:asciiTheme="majorBidi" w:hAnsiTheme="majorBidi" w:cstheme="majorBidi"/>
              </w:rPr>
              <w:t>5 min</w:t>
            </w:r>
          </w:p>
        </w:tc>
      </w:tr>
      <w:tr w:rsidR="001B30EA" w:rsidRPr="001B30EA" w14:paraId="4923E632" w14:textId="77777777" w:rsidTr="005259CF">
        <w:tc>
          <w:tcPr>
            <w:tcW w:w="1583" w:type="dxa"/>
          </w:tcPr>
          <w:p w14:paraId="7D83ED0C" w14:textId="630E3236" w:rsidR="007A2548" w:rsidRPr="001B30EA" w:rsidRDefault="00473D6C" w:rsidP="007A2548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B30EA">
              <w:rPr>
                <w:rFonts w:asciiTheme="majorBidi" w:hAnsiTheme="majorBidi" w:cstheme="majorBidi"/>
                <w:b/>
              </w:rPr>
              <w:lastRenderedPageBreak/>
              <w:t>Guiada</w:t>
            </w:r>
            <w:proofErr w:type="spellEnd"/>
          </w:p>
          <w:p w14:paraId="4929E569" w14:textId="77777777" w:rsidR="007A2548" w:rsidRPr="001B30EA" w:rsidRDefault="007A2548" w:rsidP="007A2548">
            <w:pPr>
              <w:rPr>
                <w:rFonts w:asciiTheme="majorBidi" w:hAnsiTheme="majorBidi" w:cstheme="majorBidi"/>
                <w:b/>
              </w:rPr>
            </w:pPr>
            <w:r w:rsidRPr="001B30EA">
              <w:rPr>
                <w:rFonts w:asciiTheme="majorBidi" w:hAnsiTheme="majorBidi" w:cstheme="majorBidi"/>
                <w:b/>
              </w:rPr>
              <w:t>Imersivo</w:t>
            </w:r>
          </w:p>
          <w:p w14:paraId="5E52B9A0" w14:textId="6752D751" w:rsidR="005259CF" w:rsidRPr="001B30EA" w:rsidRDefault="007A2548" w:rsidP="007A2548">
            <w:pPr>
              <w:rPr>
                <w:rFonts w:asciiTheme="majorBidi" w:hAnsiTheme="majorBidi" w:cstheme="majorBidi"/>
                <w:b/>
              </w:rPr>
            </w:pPr>
            <w:r w:rsidRPr="001B30EA">
              <w:rPr>
                <w:rFonts w:asciiTheme="majorBidi" w:hAnsiTheme="majorBidi" w:cstheme="majorBidi"/>
                <w:b/>
              </w:rPr>
              <w:t>Experiência</w:t>
            </w:r>
          </w:p>
        </w:tc>
        <w:tc>
          <w:tcPr>
            <w:tcW w:w="6747" w:type="dxa"/>
          </w:tcPr>
          <w:p w14:paraId="78C2E7DC" w14:textId="33B50770" w:rsidR="006512AA" w:rsidRPr="001B30EA" w:rsidRDefault="006512AA" w:rsidP="007A2548">
            <w:pPr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 xml:space="preserve">Os alunos colocam os </w:t>
            </w:r>
            <w:r w:rsidR="004870B9" w:rsidRPr="001B30EA">
              <w:rPr>
                <w:rFonts w:asciiTheme="majorBidi" w:hAnsiTheme="majorBidi" w:cstheme="majorBidi"/>
                <w:lang w:val="pt-PT"/>
              </w:rPr>
              <w:t xml:space="preserve">óculos </w:t>
            </w:r>
            <w:r w:rsidRPr="001B30EA">
              <w:rPr>
                <w:rFonts w:asciiTheme="majorBidi" w:hAnsiTheme="majorBidi" w:cstheme="majorBidi"/>
                <w:lang w:val="pt-PT"/>
              </w:rPr>
              <w:t xml:space="preserve">de RV para explorar a primeira parte do vídeo e visualizar todo o material e compostos químicos necessários para </w:t>
            </w:r>
            <w:r w:rsidR="004870B9" w:rsidRPr="001B30EA">
              <w:rPr>
                <w:rFonts w:asciiTheme="majorBidi" w:hAnsiTheme="majorBidi" w:cstheme="majorBidi"/>
                <w:lang w:val="pt-PT"/>
              </w:rPr>
              <w:t>a</w:t>
            </w:r>
            <w:r w:rsidRPr="001B30EA">
              <w:rPr>
                <w:rFonts w:asciiTheme="majorBidi" w:hAnsiTheme="majorBidi" w:cstheme="majorBidi"/>
                <w:lang w:val="pt-PT"/>
              </w:rPr>
              <w:t xml:space="preserve"> </w:t>
            </w:r>
            <w:r w:rsidR="00627C7B" w:rsidRPr="001B30EA">
              <w:rPr>
                <w:rFonts w:asciiTheme="majorBidi" w:hAnsiTheme="majorBidi" w:cstheme="majorBidi"/>
                <w:lang w:val="pt-PT"/>
              </w:rPr>
              <w:t>experiência</w:t>
            </w:r>
            <w:r w:rsidRPr="001B30EA">
              <w:rPr>
                <w:rFonts w:asciiTheme="majorBidi" w:hAnsiTheme="majorBidi" w:cstheme="majorBidi"/>
                <w:lang w:val="pt-PT"/>
              </w:rPr>
              <w:t>.</w:t>
            </w:r>
          </w:p>
          <w:p w14:paraId="3B8F91BC" w14:textId="77777777" w:rsidR="00473D6C" w:rsidRPr="001B30EA" w:rsidRDefault="00473D6C" w:rsidP="007A2548">
            <w:pPr>
              <w:rPr>
                <w:rFonts w:asciiTheme="majorBidi" w:hAnsiTheme="majorBidi" w:cstheme="majorBidi"/>
                <w:lang w:val="pt-PT"/>
              </w:rPr>
            </w:pPr>
          </w:p>
          <w:p w14:paraId="5E13A892" w14:textId="5212FE28" w:rsidR="007A2548" w:rsidRPr="001B30EA" w:rsidRDefault="007A2548" w:rsidP="007A2548">
            <w:pPr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 xml:space="preserve">Desligue os </w:t>
            </w:r>
            <w:r w:rsidR="004870B9" w:rsidRPr="001B30EA">
              <w:rPr>
                <w:rFonts w:asciiTheme="majorBidi" w:hAnsiTheme="majorBidi" w:cstheme="majorBidi"/>
                <w:lang w:val="pt-PT"/>
              </w:rPr>
              <w:t xml:space="preserve">óculos VR </w:t>
            </w:r>
            <w:r w:rsidRPr="001B30EA">
              <w:rPr>
                <w:rFonts w:asciiTheme="majorBidi" w:hAnsiTheme="majorBidi" w:cstheme="majorBidi"/>
                <w:lang w:val="pt-PT"/>
              </w:rPr>
              <w:t>e traga os alunos de volta para a sala de aula</w:t>
            </w:r>
            <w:r w:rsidR="00D1511F" w:rsidRPr="001B30EA">
              <w:rPr>
                <w:rFonts w:asciiTheme="majorBidi" w:hAnsiTheme="majorBidi" w:cstheme="majorBidi"/>
                <w:lang w:val="pt-PT"/>
              </w:rPr>
              <w:t>:</w:t>
            </w:r>
          </w:p>
          <w:p w14:paraId="57E5FCE8" w14:textId="638EE306" w:rsidR="003C1AAC" w:rsidRPr="001B30EA" w:rsidRDefault="00473D6C" w:rsidP="007A2548">
            <w:pPr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>- os alunos comparam a lista de materiais do protocolo com o material disponível no vídeo.</w:t>
            </w:r>
          </w:p>
          <w:p w14:paraId="0F4667A5" w14:textId="13F1EA21" w:rsidR="003C1AAC" w:rsidRPr="001B30EA" w:rsidRDefault="003C1AAC" w:rsidP="007A2548">
            <w:pPr>
              <w:rPr>
                <w:rFonts w:asciiTheme="majorBidi" w:hAnsiTheme="majorBidi" w:cstheme="majorBidi"/>
                <w:lang w:val="pt-PT"/>
              </w:rPr>
            </w:pPr>
          </w:p>
          <w:p w14:paraId="4292240D" w14:textId="7AEEB2DA" w:rsidR="00473D6C" w:rsidRPr="001B30EA" w:rsidRDefault="00473D6C" w:rsidP="007A2548">
            <w:pPr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 xml:space="preserve">Os alunos colocam os </w:t>
            </w:r>
            <w:r w:rsidR="004870B9" w:rsidRPr="001B30EA">
              <w:rPr>
                <w:rFonts w:asciiTheme="majorBidi" w:hAnsiTheme="majorBidi" w:cstheme="majorBidi"/>
                <w:lang w:val="pt-PT"/>
              </w:rPr>
              <w:t xml:space="preserve">óculos </w:t>
            </w:r>
            <w:r w:rsidRPr="001B30EA">
              <w:rPr>
                <w:rFonts w:asciiTheme="majorBidi" w:hAnsiTheme="majorBidi" w:cstheme="majorBidi"/>
                <w:lang w:val="pt-PT"/>
              </w:rPr>
              <w:t>de RV para explorar a segunda parte do vídeo e visualizar o procedimento experimental.</w:t>
            </w:r>
          </w:p>
          <w:p w14:paraId="62006786" w14:textId="77777777" w:rsidR="00EB51FB" w:rsidRPr="001B30EA" w:rsidRDefault="00EB51FB" w:rsidP="007A2548">
            <w:pPr>
              <w:rPr>
                <w:rFonts w:asciiTheme="majorBidi" w:hAnsiTheme="majorBidi" w:cstheme="majorBidi"/>
                <w:lang w:val="pt-PT"/>
              </w:rPr>
            </w:pPr>
          </w:p>
          <w:p w14:paraId="48BF8001" w14:textId="75DEEBF5" w:rsidR="000B1FF3" w:rsidRPr="001B30EA" w:rsidRDefault="000B1FF3" w:rsidP="000B1FF3">
            <w:pPr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 xml:space="preserve">Desligue os </w:t>
            </w:r>
            <w:r w:rsidR="004870B9" w:rsidRPr="001B30EA">
              <w:rPr>
                <w:rFonts w:asciiTheme="majorBidi" w:hAnsiTheme="majorBidi" w:cstheme="majorBidi"/>
                <w:lang w:val="pt-PT"/>
              </w:rPr>
              <w:t xml:space="preserve">óculos </w:t>
            </w:r>
            <w:r w:rsidRPr="001B30EA">
              <w:rPr>
                <w:rFonts w:asciiTheme="majorBidi" w:hAnsiTheme="majorBidi" w:cstheme="majorBidi"/>
                <w:lang w:val="pt-PT"/>
              </w:rPr>
              <w:t>e traga os alunos de volta para a sala de aula</w:t>
            </w:r>
            <w:r w:rsidR="00D1511F" w:rsidRPr="001B30EA">
              <w:rPr>
                <w:rFonts w:asciiTheme="majorBidi" w:hAnsiTheme="majorBidi" w:cstheme="majorBidi"/>
                <w:lang w:val="pt-PT"/>
              </w:rPr>
              <w:t>:</w:t>
            </w:r>
          </w:p>
          <w:p w14:paraId="759E7230" w14:textId="4C4A3CC1" w:rsidR="000B1FF3" w:rsidRPr="001B30EA" w:rsidRDefault="000B1FF3" w:rsidP="000B1FF3">
            <w:pPr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>- os alunos rev</w:t>
            </w:r>
            <w:r w:rsidR="00D1511F" w:rsidRPr="001B30EA">
              <w:rPr>
                <w:rFonts w:asciiTheme="majorBidi" w:hAnsiTheme="majorBidi" w:cstheme="majorBidi"/>
                <w:lang w:val="pt-PT"/>
              </w:rPr>
              <w:t>eem</w:t>
            </w:r>
            <w:r w:rsidRPr="001B30EA">
              <w:rPr>
                <w:rFonts w:asciiTheme="majorBidi" w:hAnsiTheme="majorBidi" w:cstheme="majorBidi"/>
                <w:lang w:val="pt-PT"/>
              </w:rPr>
              <w:t xml:space="preserve"> o protocolo experimental visto no vídeo.</w:t>
            </w:r>
          </w:p>
          <w:p w14:paraId="65302364" w14:textId="02CA92B7" w:rsidR="00522E5D" w:rsidRPr="001B30EA" w:rsidRDefault="00522E5D" w:rsidP="000B1FF3">
            <w:pPr>
              <w:rPr>
                <w:rFonts w:asciiTheme="majorBidi" w:hAnsiTheme="majorBidi" w:cstheme="majorBidi"/>
                <w:lang w:val="pt-PT"/>
              </w:rPr>
            </w:pPr>
          </w:p>
          <w:p w14:paraId="1B85BE8D" w14:textId="10616BB6" w:rsidR="00522E5D" w:rsidRPr="001B30EA" w:rsidRDefault="00522E5D" w:rsidP="00522E5D">
            <w:pPr>
              <w:rPr>
                <w:rFonts w:asciiTheme="majorBidi" w:hAnsiTheme="majorBidi" w:cstheme="majorBidi"/>
                <w:b/>
                <w:lang w:val="pt-PT"/>
              </w:rPr>
            </w:pPr>
            <w:r w:rsidRPr="001B30EA">
              <w:rPr>
                <w:rFonts w:asciiTheme="majorBidi" w:hAnsiTheme="majorBidi" w:cstheme="majorBidi"/>
                <w:b/>
                <w:lang w:val="pt-PT"/>
              </w:rPr>
              <w:t xml:space="preserve">Discussão em </w:t>
            </w:r>
            <w:r w:rsidR="004870B9" w:rsidRPr="001B30EA">
              <w:rPr>
                <w:rFonts w:asciiTheme="majorBidi" w:hAnsiTheme="majorBidi" w:cstheme="majorBidi"/>
                <w:b/>
                <w:lang w:val="pt-PT"/>
              </w:rPr>
              <w:t>aula</w:t>
            </w:r>
            <w:r w:rsidRPr="001B30EA">
              <w:rPr>
                <w:rFonts w:asciiTheme="majorBidi" w:hAnsiTheme="majorBidi" w:cstheme="majorBidi"/>
                <w:b/>
                <w:lang w:val="pt-PT"/>
              </w:rPr>
              <w:t xml:space="preserve"> </w:t>
            </w:r>
            <w:r w:rsidR="004870B9" w:rsidRPr="001B30EA">
              <w:rPr>
                <w:rFonts w:asciiTheme="majorBidi" w:hAnsiTheme="majorBidi" w:cstheme="majorBidi"/>
                <w:b/>
                <w:lang w:val="pt-PT"/>
              </w:rPr>
              <w:t>sobre</w:t>
            </w:r>
            <w:r w:rsidRPr="001B30EA">
              <w:rPr>
                <w:rFonts w:asciiTheme="majorBidi" w:hAnsiTheme="majorBidi" w:cstheme="majorBidi"/>
                <w:b/>
                <w:lang w:val="pt-PT"/>
              </w:rPr>
              <w:t>:</w:t>
            </w:r>
          </w:p>
          <w:p w14:paraId="74EBDB72" w14:textId="77777777" w:rsidR="00522E5D" w:rsidRPr="001B30EA" w:rsidRDefault="00522E5D" w:rsidP="00522E5D">
            <w:pPr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>- Regras de segurança química.</w:t>
            </w:r>
          </w:p>
          <w:p w14:paraId="3CC68D53" w14:textId="06CF5481" w:rsidR="00522E5D" w:rsidRPr="001B30EA" w:rsidRDefault="00522E5D" w:rsidP="00560D7D">
            <w:pPr>
              <w:rPr>
                <w:rFonts w:asciiTheme="majorBidi" w:hAnsiTheme="majorBidi" w:cstheme="majorBidi"/>
              </w:rPr>
            </w:pPr>
            <w:r w:rsidRPr="001B30EA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1B30EA">
              <w:rPr>
                <w:rFonts w:asciiTheme="majorBidi" w:hAnsiTheme="majorBidi" w:cstheme="majorBidi"/>
              </w:rPr>
              <w:t>Etapas</w:t>
            </w:r>
            <w:proofErr w:type="spellEnd"/>
            <w:r w:rsidRPr="001B30E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1B30EA">
              <w:rPr>
                <w:rFonts w:asciiTheme="majorBidi" w:hAnsiTheme="majorBidi" w:cstheme="majorBidi"/>
              </w:rPr>
              <w:t>experimentais</w:t>
            </w:r>
            <w:proofErr w:type="spellEnd"/>
            <w:r w:rsidRPr="001B30EA">
              <w:rPr>
                <w:rFonts w:asciiTheme="majorBidi" w:hAnsiTheme="majorBidi" w:cstheme="majorBidi"/>
              </w:rPr>
              <w:t xml:space="preserve"> do </w:t>
            </w:r>
            <w:proofErr w:type="spellStart"/>
            <w:r w:rsidRPr="001B30EA">
              <w:rPr>
                <w:rFonts w:asciiTheme="majorBidi" w:hAnsiTheme="majorBidi" w:cstheme="majorBidi"/>
              </w:rPr>
              <w:t>protocolo</w:t>
            </w:r>
            <w:proofErr w:type="spellEnd"/>
            <w:r w:rsidRPr="001B30EA">
              <w:rPr>
                <w:rFonts w:asciiTheme="majorBidi" w:hAnsiTheme="majorBidi" w:cstheme="majorBidi"/>
              </w:rPr>
              <w:t>.</w:t>
            </w:r>
          </w:p>
          <w:p w14:paraId="1C2CA6B3" w14:textId="06F63EB0" w:rsidR="005259CF" w:rsidRPr="001B30EA" w:rsidRDefault="005259CF" w:rsidP="003C1AAC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054" w:type="dxa"/>
          </w:tcPr>
          <w:p w14:paraId="08DD9F9B" w14:textId="7DDC6B34" w:rsidR="003C1AAC" w:rsidRPr="001B30EA" w:rsidRDefault="00522E5D" w:rsidP="003C1AAC">
            <w:pPr>
              <w:rPr>
                <w:rFonts w:asciiTheme="majorBidi" w:hAnsiTheme="majorBidi" w:cstheme="majorBidi"/>
              </w:rPr>
            </w:pPr>
            <w:r w:rsidRPr="001B30EA">
              <w:rPr>
                <w:rFonts w:asciiTheme="majorBidi" w:hAnsiTheme="majorBidi" w:cstheme="majorBidi"/>
              </w:rPr>
              <w:t>2 minutos.</w:t>
            </w:r>
          </w:p>
          <w:p w14:paraId="1D2F02D9" w14:textId="77777777" w:rsidR="003C1AAC" w:rsidRPr="001B30EA" w:rsidRDefault="003C1AAC" w:rsidP="003C1AAC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1B30EA" w:rsidRDefault="003C1AAC" w:rsidP="003C1AAC">
            <w:pPr>
              <w:rPr>
                <w:rFonts w:asciiTheme="majorBidi" w:hAnsiTheme="majorBidi" w:cstheme="majorBidi"/>
              </w:rPr>
            </w:pPr>
          </w:p>
          <w:p w14:paraId="1E0113A5" w14:textId="77777777" w:rsidR="003C1AAC" w:rsidRPr="001B30EA" w:rsidRDefault="003C1AAC" w:rsidP="003C1AAC">
            <w:pPr>
              <w:rPr>
                <w:rFonts w:asciiTheme="majorBidi" w:hAnsiTheme="majorBidi" w:cstheme="majorBidi"/>
              </w:rPr>
            </w:pPr>
          </w:p>
          <w:p w14:paraId="3940C4B7" w14:textId="04D6ECFE" w:rsidR="003C1AAC" w:rsidRPr="001B30EA" w:rsidRDefault="00473D6C" w:rsidP="003C1AAC">
            <w:pPr>
              <w:rPr>
                <w:rFonts w:asciiTheme="majorBidi" w:hAnsiTheme="majorBidi" w:cstheme="majorBidi"/>
              </w:rPr>
            </w:pPr>
            <w:r w:rsidRPr="001B30EA">
              <w:rPr>
                <w:rFonts w:asciiTheme="majorBidi" w:hAnsiTheme="majorBidi" w:cstheme="majorBidi"/>
              </w:rPr>
              <w:t>5 min.</w:t>
            </w:r>
          </w:p>
          <w:p w14:paraId="080052D4" w14:textId="77777777" w:rsidR="003C1AAC" w:rsidRPr="001B30EA" w:rsidRDefault="003C1AAC" w:rsidP="003C1AAC">
            <w:pPr>
              <w:rPr>
                <w:rFonts w:asciiTheme="majorBidi" w:hAnsiTheme="majorBidi" w:cstheme="majorBidi"/>
              </w:rPr>
            </w:pPr>
          </w:p>
          <w:p w14:paraId="4668F2E0" w14:textId="77777777" w:rsidR="003C1AAC" w:rsidRPr="001B30EA" w:rsidRDefault="003C1AAC" w:rsidP="003C1AAC">
            <w:pPr>
              <w:rPr>
                <w:rFonts w:asciiTheme="majorBidi" w:hAnsiTheme="majorBidi" w:cstheme="majorBidi"/>
              </w:rPr>
            </w:pPr>
          </w:p>
          <w:p w14:paraId="32C3CF8C" w14:textId="77777777" w:rsidR="003C1AAC" w:rsidRPr="001B30EA" w:rsidRDefault="003C1AAC" w:rsidP="003C1AAC">
            <w:pPr>
              <w:rPr>
                <w:rFonts w:asciiTheme="majorBidi" w:hAnsiTheme="majorBidi" w:cstheme="majorBidi"/>
              </w:rPr>
            </w:pPr>
          </w:p>
          <w:p w14:paraId="69C96CB9" w14:textId="77777777" w:rsidR="005259CF" w:rsidRPr="001B30EA" w:rsidRDefault="00522E5D" w:rsidP="003C1AAC">
            <w:pPr>
              <w:rPr>
                <w:rFonts w:asciiTheme="majorBidi" w:hAnsiTheme="majorBidi" w:cstheme="majorBidi"/>
              </w:rPr>
            </w:pPr>
            <w:r w:rsidRPr="001B30EA">
              <w:rPr>
                <w:rFonts w:asciiTheme="majorBidi" w:hAnsiTheme="majorBidi" w:cstheme="majorBidi"/>
              </w:rPr>
              <w:t>3 min.</w:t>
            </w:r>
          </w:p>
          <w:p w14:paraId="58B6178E" w14:textId="77777777" w:rsidR="00522E5D" w:rsidRPr="001B30EA" w:rsidRDefault="00522E5D" w:rsidP="003C1AAC">
            <w:pPr>
              <w:rPr>
                <w:rFonts w:asciiTheme="majorBidi" w:hAnsiTheme="majorBidi" w:cstheme="majorBidi"/>
              </w:rPr>
            </w:pPr>
          </w:p>
          <w:p w14:paraId="455F3EA6" w14:textId="77777777" w:rsidR="00522E5D" w:rsidRPr="001B30EA" w:rsidRDefault="00522E5D" w:rsidP="003C1AAC">
            <w:pPr>
              <w:rPr>
                <w:rFonts w:asciiTheme="majorBidi" w:hAnsiTheme="majorBidi" w:cstheme="majorBidi"/>
              </w:rPr>
            </w:pPr>
          </w:p>
          <w:p w14:paraId="7803E98E" w14:textId="6FD8B14C" w:rsidR="00522E5D" w:rsidRPr="001B30EA" w:rsidRDefault="00522E5D" w:rsidP="003C1AAC">
            <w:pPr>
              <w:rPr>
                <w:rFonts w:asciiTheme="majorBidi" w:hAnsiTheme="majorBidi" w:cstheme="majorBidi"/>
              </w:rPr>
            </w:pPr>
            <w:r w:rsidRPr="001B30EA">
              <w:rPr>
                <w:rFonts w:asciiTheme="majorBidi" w:hAnsiTheme="majorBidi" w:cstheme="majorBidi"/>
              </w:rPr>
              <w:t>5 min</w:t>
            </w:r>
          </w:p>
        </w:tc>
      </w:tr>
      <w:tr w:rsidR="001B30EA" w:rsidRPr="001B30EA" w14:paraId="18C0A22D" w14:textId="77777777" w:rsidTr="005259CF">
        <w:tc>
          <w:tcPr>
            <w:tcW w:w="1583" w:type="dxa"/>
          </w:tcPr>
          <w:p w14:paraId="3B919A7D" w14:textId="481EA7DC" w:rsidR="005259CF" w:rsidRPr="001B30EA" w:rsidRDefault="007A2548" w:rsidP="00F624A0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1B30EA">
              <w:rPr>
                <w:rFonts w:asciiTheme="majorBidi" w:hAnsiTheme="majorBidi" w:cstheme="majorBidi"/>
                <w:b/>
              </w:rPr>
              <w:t>Acompanhamento</w:t>
            </w:r>
            <w:proofErr w:type="spellEnd"/>
          </w:p>
        </w:tc>
        <w:tc>
          <w:tcPr>
            <w:tcW w:w="6747" w:type="dxa"/>
          </w:tcPr>
          <w:p w14:paraId="7B2BCEAF" w14:textId="120C38F2" w:rsidR="005259CF" w:rsidRPr="001B30EA" w:rsidRDefault="00522E5D" w:rsidP="00560D7D">
            <w:pPr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>O professor fornece uma tabela com os resultados obtidos na experiência VR (pH versus volume adicionado). Os alunos</w:t>
            </w:r>
            <w:r w:rsidR="00D1511F" w:rsidRPr="001B30EA">
              <w:rPr>
                <w:rFonts w:asciiTheme="majorBidi" w:hAnsiTheme="majorBidi" w:cstheme="majorBidi"/>
                <w:lang w:val="pt-PT"/>
              </w:rPr>
              <w:t>, organizados</w:t>
            </w:r>
            <w:r w:rsidRPr="001B30EA">
              <w:rPr>
                <w:rFonts w:asciiTheme="majorBidi" w:hAnsiTheme="majorBidi" w:cstheme="majorBidi"/>
                <w:lang w:val="pt-PT"/>
              </w:rPr>
              <w:t xml:space="preserve"> em grupos</w:t>
            </w:r>
            <w:r w:rsidR="00D1511F" w:rsidRPr="001B30EA">
              <w:rPr>
                <w:rFonts w:asciiTheme="majorBidi" w:hAnsiTheme="majorBidi" w:cstheme="majorBidi"/>
                <w:lang w:val="pt-PT"/>
              </w:rPr>
              <w:t>,</w:t>
            </w:r>
            <w:r w:rsidRPr="001B30EA">
              <w:rPr>
                <w:rFonts w:asciiTheme="majorBidi" w:hAnsiTheme="majorBidi" w:cstheme="majorBidi"/>
                <w:lang w:val="pt-PT"/>
              </w:rPr>
              <w:t xml:space="preserve"> desenham a curva de titulação e determinam graficamente o pH no ponto de equivalência (usando orientações </w:t>
            </w:r>
            <w:r w:rsidR="00D1511F" w:rsidRPr="001B30EA">
              <w:rPr>
                <w:rFonts w:asciiTheme="majorBidi" w:hAnsiTheme="majorBidi" w:cstheme="majorBidi"/>
                <w:lang w:val="pt-PT"/>
              </w:rPr>
              <w:t xml:space="preserve">dadas por </w:t>
            </w:r>
            <w:r w:rsidRPr="001B30EA">
              <w:rPr>
                <w:rFonts w:asciiTheme="majorBidi" w:hAnsiTheme="majorBidi" w:cstheme="majorBidi"/>
                <w:lang w:val="pt-PT"/>
              </w:rPr>
              <w:t>escrit</w:t>
            </w:r>
            <w:r w:rsidR="00D1511F" w:rsidRPr="001B30EA">
              <w:rPr>
                <w:rFonts w:asciiTheme="majorBidi" w:hAnsiTheme="majorBidi" w:cstheme="majorBidi"/>
                <w:lang w:val="pt-PT"/>
              </w:rPr>
              <w:t>o</w:t>
            </w:r>
            <w:r w:rsidRPr="001B30EA">
              <w:rPr>
                <w:rFonts w:asciiTheme="majorBidi" w:hAnsiTheme="majorBidi" w:cstheme="majorBidi"/>
                <w:lang w:val="pt-PT"/>
              </w:rPr>
              <w:t>) e a concentração do ácido.</w:t>
            </w:r>
          </w:p>
          <w:p w14:paraId="60EFF3E4" w14:textId="77777777" w:rsidR="00560D7D" w:rsidRPr="001B30EA" w:rsidRDefault="00560D7D" w:rsidP="00560D7D">
            <w:pPr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>Cada grupo apresenta seus resultados.</w:t>
            </w:r>
          </w:p>
          <w:p w14:paraId="5BE08E11" w14:textId="3FF624D6" w:rsidR="00560D7D" w:rsidRPr="001B30EA" w:rsidRDefault="00560D7D" w:rsidP="00560D7D">
            <w:pPr>
              <w:rPr>
                <w:rFonts w:asciiTheme="majorBidi" w:hAnsiTheme="majorBidi" w:cstheme="majorBidi"/>
                <w:lang w:val="pt-PT"/>
              </w:rPr>
            </w:pPr>
          </w:p>
        </w:tc>
        <w:tc>
          <w:tcPr>
            <w:tcW w:w="1054" w:type="dxa"/>
          </w:tcPr>
          <w:p w14:paraId="34F26F58" w14:textId="513DF8C9" w:rsidR="005259CF" w:rsidRPr="001B30EA" w:rsidRDefault="003C1AAC" w:rsidP="00F624A0">
            <w:pPr>
              <w:rPr>
                <w:rFonts w:asciiTheme="majorBidi" w:hAnsiTheme="majorBidi" w:cstheme="majorBidi"/>
              </w:rPr>
            </w:pPr>
            <w:r w:rsidRPr="001B30EA">
              <w:rPr>
                <w:rFonts w:asciiTheme="majorBidi" w:hAnsiTheme="majorBidi" w:cstheme="majorBidi"/>
              </w:rPr>
              <w:t>15 min.</w:t>
            </w:r>
          </w:p>
          <w:p w14:paraId="2F7CEBCC" w14:textId="77777777" w:rsidR="003C1AAC" w:rsidRPr="001B30EA" w:rsidRDefault="003C1AAC" w:rsidP="00F624A0">
            <w:pPr>
              <w:rPr>
                <w:rFonts w:asciiTheme="majorBidi" w:hAnsiTheme="majorBidi" w:cstheme="majorBidi"/>
              </w:rPr>
            </w:pPr>
          </w:p>
          <w:p w14:paraId="50B70827" w14:textId="67985B36" w:rsidR="003C1AAC" w:rsidRPr="001B30EA" w:rsidRDefault="003C1AAC" w:rsidP="00F624A0">
            <w:pPr>
              <w:rPr>
                <w:rFonts w:asciiTheme="majorBidi" w:hAnsiTheme="majorBidi" w:cstheme="majorBidi"/>
              </w:rPr>
            </w:pPr>
          </w:p>
        </w:tc>
      </w:tr>
      <w:tr w:rsidR="001B30EA" w:rsidRPr="001B30EA" w14:paraId="28D3DA52" w14:textId="77777777" w:rsidTr="005259CF">
        <w:tc>
          <w:tcPr>
            <w:tcW w:w="1583" w:type="dxa"/>
          </w:tcPr>
          <w:p w14:paraId="2047D9CC" w14:textId="7989E26E" w:rsidR="007A2548" w:rsidRPr="001B30EA" w:rsidRDefault="007A2548" w:rsidP="00F624A0">
            <w:pPr>
              <w:rPr>
                <w:rFonts w:asciiTheme="majorBidi" w:hAnsiTheme="majorBidi" w:cstheme="majorBidi"/>
                <w:b/>
              </w:rPr>
            </w:pPr>
            <w:r w:rsidRPr="001B30EA">
              <w:rPr>
                <w:rFonts w:asciiTheme="majorBidi" w:hAnsiTheme="majorBidi" w:cstheme="majorBidi"/>
                <w:b/>
              </w:rPr>
              <w:t xml:space="preserve">Teste </w:t>
            </w:r>
            <w:proofErr w:type="spellStart"/>
            <w:r w:rsidRPr="001B30EA">
              <w:rPr>
                <w:rFonts w:asciiTheme="majorBidi" w:hAnsiTheme="majorBidi" w:cstheme="majorBidi"/>
                <w:b/>
              </w:rPr>
              <w:t>formativo</w:t>
            </w:r>
            <w:proofErr w:type="spellEnd"/>
          </w:p>
        </w:tc>
        <w:tc>
          <w:tcPr>
            <w:tcW w:w="6747" w:type="dxa"/>
          </w:tcPr>
          <w:p w14:paraId="7F7B3D20" w14:textId="2A542774" w:rsidR="003430B1" w:rsidRPr="001B30EA" w:rsidRDefault="00560D7D" w:rsidP="00560D7D">
            <w:pPr>
              <w:jc w:val="both"/>
              <w:rPr>
                <w:rFonts w:asciiTheme="majorBidi" w:hAnsiTheme="majorBidi" w:cstheme="majorBidi"/>
                <w:lang w:val="pt-PT"/>
              </w:rPr>
            </w:pPr>
            <w:r w:rsidRPr="001B30EA">
              <w:rPr>
                <w:rFonts w:asciiTheme="majorBidi" w:hAnsiTheme="majorBidi" w:cstheme="majorBidi"/>
                <w:iCs/>
                <w:lang w:val="pt-PT"/>
              </w:rPr>
              <w:t xml:space="preserve">O professor </w:t>
            </w:r>
            <w:r w:rsidR="00B66C10" w:rsidRPr="001B30EA">
              <w:rPr>
                <w:rFonts w:asciiTheme="majorBidi" w:hAnsiTheme="majorBidi" w:cstheme="majorBidi"/>
                <w:iCs/>
                <w:lang w:val="pt-PT"/>
              </w:rPr>
              <w:t>recolhe</w:t>
            </w:r>
            <w:r w:rsidRPr="001B30EA">
              <w:rPr>
                <w:rFonts w:asciiTheme="majorBidi" w:hAnsiTheme="majorBidi" w:cstheme="majorBidi"/>
                <w:iCs/>
                <w:lang w:val="pt-PT"/>
              </w:rPr>
              <w:t xml:space="preserve"> os cálculos dos grupos e</w:t>
            </w:r>
            <w:r w:rsidR="00B66C10" w:rsidRPr="001B30EA">
              <w:rPr>
                <w:rFonts w:asciiTheme="majorBidi" w:hAnsiTheme="majorBidi" w:cstheme="majorBidi"/>
                <w:iCs/>
                <w:lang w:val="pt-PT"/>
              </w:rPr>
              <w:t xml:space="preserve"> </w:t>
            </w:r>
            <w:r w:rsidRPr="001B30EA">
              <w:rPr>
                <w:rFonts w:asciiTheme="majorBidi" w:hAnsiTheme="majorBidi" w:cstheme="majorBidi"/>
                <w:iCs/>
                <w:lang w:val="pt-PT"/>
              </w:rPr>
              <w:t>corrige</w:t>
            </w:r>
            <w:r w:rsidR="00B66C10" w:rsidRPr="001B30EA">
              <w:rPr>
                <w:rFonts w:asciiTheme="majorBidi" w:hAnsiTheme="majorBidi" w:cstheme="majorBidi"/>
                <w:iCs/>
                <w:lang w:val="pt-PT"/>
              </w:rPr>
              <w:t>-os</w:t>
            </w:r>
            <w:r w:rsidRPr="001B30EA">
              <w:rPr>
                <w:rFonts w:asciiTheme="majorBidi" w:hAnsiTheme="majorBidi" w:cstheme="majorBidi"/>
                <w:iCs/>
                <w:lang w:val="pt-PT"/>
              </w:rPr>
              <w:t>, se necessário.</w:t>
            </w:r>
          </w:p>
        </w:tc>
        <w:tc>
          <w:tcPr>
            <w:tcW w:w="1054" w:type="dxa"/>
          </w:tcPr>
          <w:p w14:paraId="35E4E28C" w14:textId="535A06A5" w:rsidR="007A2548" w:rsidRPr="001B30EA" w:rsidRDefault="003C1AAC" w:rsidP="00F624A0">
            <w:pPr>
              <w:rPr>
                <w:rFonts w:asciiTheme="majorBidi" w:hAnsiTheme="majorBidi" w:cstheme="majorBidi"/>
              </w:rPr>
            </w:pPr>
            <w:r w:rsidRPr="001B30EA">
              <w:rPr>
                <w:rFonts w:asciiTheme="majorBidi" w:hAnsiTheme="majorBidi" w:cstheme="majorBidi"/>
                <w:lang w:val="pt-PT"/>
              </w:rPr>
              <w:t xml:space="preserve"> </w:t>
            </w:r>
            <w:r w:rsidRPr="001B30EA">
              <w:rPr>
                <w:rFonts w:asciiTheme="majorBidi" w:hAnsiTheme="majorBidi" w:cstheme="majorBidi"/>
              </w:rPr>
              <w:t>5 min.</w:t>
            </w:r>
          </w:p>
        </w:tc>
      </w:tr>
    </w:tbl>
    <w:p w14:paraId="311A624E" w14:textId="77777777" w:rsidR="00695154" w:rsidRPr="001B30EA" w:rsidRDefault="00695154" w:rsidP="005259CF">
      <w:pPr>
        <w:rPr>
          <w:rFonts w:asciiTheme="majorBidi" w:hAnsiTheme="majorBidi" w:cstheme="majorBidi"/>
          <w:b/>
        </w:rPr>
      </w:pPr>
    </w:p>
    <w:sectPr w:rsidR="00695154" w:rsidRPr="001B30EA" w:rsidSect="001B30EA">
      <w:headerReference w:type="default" r:id="rId8"/>
      <w:footerReference w:type="default" r:id="rId9"/>
      <w:pgSz w:w="11906" w:h="16838"/>
      <w:pgMar w:top="1440" w:right="1440" w:bottom="993" w:left="1440" w:header="708" w:footer="112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9200E6" w14:textId="77777777" w:rsidR="002F294F" w:rsidRDefault="002F294F" w:rsidP="0062078C">
      <w:pPr>
        <w:spacing w:after="0" w:line="240" w:lineRule="auto"/>
      </w:pPr>
      <w:r>
        <w:separator/>
      </w:r>
    </w:p>
  </w:endnote>
  <w:endnote w:type="continuationSeparator" w:id="0">
    <w:p w14:paraId="0C390751" w14:textId="77777777" w:rsidR="002F294F" w:rsidRDefault="002F294F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FC00E" w14:textId="620CCFA6" w:rsidR="001B30EA" w:rsidRDefault="001B30EA">
    <w:pPr>
      <w:pStyle w:val="Footer"/>
    </w:pPr>
    <w:r w:rsidRPr="00A25619">
      <w:rPr>
        <w:rFonts w:cstheme="minorHAnsi"/>
        <w:noProof/>
        <w:szCs w:val="24"/>
      </w:rPr>
      <w:drawing>
        <wp:anchor distT="0" distB="0" distL="114300" distR="114300" simplePos="0" relativeHeight="251661312" behindDoc="0" locked="0" layoutInCell="1" allowOverlap="1" wp14:anchorId="208707AC" wp14:editId="3D84AA7A">
          <wp:simplePos x="0" y="0"/>
          <wp:positionH relativeFrom="column">
            <wp:posOffset>1303020</wp:posOffset>
          </wp:positionH>
          <wp:positionV relativeFrom="paragraph">
            <wp:posOffset>0</wp:posOffset>
          </wp:positionV>
          <wp:extent cx="3137620" cy="502920"/>
          <wp:effectExtent l="0" t="0" r="0" b="0"/>
          <wp:wrapNone/>
          <wp:docPr id="6" name="Picture 6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5C2DFAC" w14:textId="77777777" w:rsidR="002F294F" w:rsidRDefault="002F294F" w:rsidP="0062078C">
      <w:pPr>
        <w:spacing w:after="0" w:line="240" w:lineRule="auto"/>
      </w:pPr>
      <w:r>
        <w:separator/>
      </w:r>
    </w:p>
  </w:footnote>
  <w:footnote w:type="continuationSeparator" w:id="0">
    <w:p w14:paraId="5C205AD2" w14:textId="77777777" w:rsidR="002F294F" w:rsidRDefault="002F294F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814598" w14:textId="77777777" w:rsidR="00246098" w:rsidRPr="001B30EA" w:rsidRDefault="00246098" w:rsidP="00246098">
    <w:pPr>
      <w:pStyle w:val="Header"/>
      <w:jc w:val="right"/>
      <w:rPr>
        <w:rFonts w:asciiTheme="majorBidi" w:hAnsiTheme="majorBidi" w:cstheme="majorBidi"/>
        <w:sz w:val="20"/>
      </w:rPr>
    </w:pPr>
    <w:r w:rsidRPr="001B30EA">
      <w:rPr>
        <w:rFonts w:asciiTheme="majorBidi" w:hAnsiTheme="majorBidi" w:cstheme="majorBidi"/>
        <w:noProof/>
        <w:szCs w:val="24"/>
        <w:lang w:val="en-GB" w:eastAsia="en-GB"/>
      </w:rPr>
      <w:drawing>
        <wp:anchor distT="0" distB="0" distL="114300" distR="114300" simplePos="0" relativeHeight="251659264" behindDoc="0" locked="0" layoutInCell="1" allowOverlap="1" wp14:anchorId="7BE45B70" wp14:editId="0294D1F0">
          <wp:simplePos x="0" y="0"/>
          <wp:positionH relativeFrom="column">
            <wp:posOffset>-220980</wp:posOffset>
          </wp:positionH>
          <wp:positionV relativeFrom="paragraph">
            <wp:posOffset>-323936</wp:posOffset>
          </wp:positionV>
          <wp:extent cx="1127760" cy="1077859"/>
          <wp:effectExtent l="0" t="0" r="0" b="8255"/>
          <wp:wrapNone/>
          <wp:docPr id="5" name="Picture 5" descr="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760" cy="107785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B30EA">
      <w:rPr>
        <w:rFonts w:asciiTheme="majorBidi" w:hAnsiTheme="majorBidi" w:cstheme="majorBidi"/>
        <w:sz w:val="20"/>
      </w:rPr>
      <w:t>Future schools using the power of Virtual and Augmented Reality</w:t>
    </w:r>
  </w:p>
  <w:p w14:paraId="0157B8BB" w14:textId="77777777" w:rsidR="00246098" w:rsidRPr="001B30EA" w:rsidRDefault="00246098" w:rsidP="00246098">
    <w:pPr>
      <w:pStyle w:val="Header"/>
      <w:jc w:val="right"/>
      <w:rPr>
        <w:rFonts w:asciiTheme="majorBidi" w:hAnsiTheme="majorBidi" w:cstheme="majorBidi"/>
        <w:sz w:val="20"/>
      </w:rPr>
    </w:pPr>
    <w:r w:rsidRPr="001B30EA">
      <w:rPr>
        <w:rFonts w:asciiTheme="majorBidi" w:hAnsiTheme="majorBidi" w:cstheme="majorBidi"/>
        <w:sz w:val="20"/>
      </w:rPr>
      <w:t xml:space="preserve"> for education and training in the classroom</w:t>
    </w:r>
  </w:p>
  <w:p w14:paraId="1D568F9D" w14:textId="77777777" w:rsidR="00246098" w:rsidRPr="001B30EA" w:rsidRDefault="00246098" w:rsidP="00246098">
    <w:pPr>
      <w:pStyle w:val="Header"/>
      <w:tabs>
        <w:tab w:val="left" w:pos="8250"/>
      </w:tabs>
      <w:jc w:val="right"/>
      <w:rPr>
        <w:rFonts w:asciiTheme="majorBidi" w:hAnsiTheme="majorBidi" w:cstheme="majorBidi"/>
        <w:b/>
        <w:sz w:val="20"/>
      </w:rPr>
    </w:pPr>
    <w:r w:rsidRPr="001B30EA">
      <w:rPr>
        <w:rFonts w:asciiTheme="majorBidi" w:hAnsiTheme="majorBidi" w:cstheme="majorBidi"/>
        <w:b/>
        <w:sz w:val="20"/>
      </w:rPr>
      <w:tab/>
    </w:r>
    <w:proofErr w:type="spellStart"/>
    <w:r w:rsidRPr="001B30EA">
      <w:rPr>
        <w:rFonts w:asciiTheme="majorBidi" w:hAnsiTheme="majorBidi" w:cstheme="majorBidi"/>
        <w:b/>
        <w:sz w:val="20"/>
      </w:rPr>
      <w:t>VR@School</w:t>
    </w:r>
    <w:proofErr w:type="spellEnd"/>
  </w:p>
  <w:p w14:paraId="1CD03DED" w14:textId="77777777" w:rsidR="00246098" w:rsidRPr="001B30EA" w:rsidRDefault="00246098" w:rsidP="00246098">
    <w:pPr>
      <w:pStyle w:val="Header"/>
      <w:jc w:val="right"/>
      <w:rPr>
        <w:rFonts w:asciiTheme="majorBidi" w:hAnsiTheme="majorBidi" w:cstheme="majorBidi"/>
        <w:sz w:val="20"/>
      </w:rPr>
    </w:pPr>
    <w:r w:rsidRPr="001B30EA">
      <w:rPr>
        <w:rFonts w:asciiTheme="majorBidi" w:hAnsiTheme="majorBidi" w:cstheme="majorBidi"/>
        <w:sz w:val="20"/>
      </w:rPr>
      <w:t>2018-1-RO01-KA201-049411</w:t>
    </w:r>
  </w:p>
  <w:p w14:paraId="235465B7" w14:textId="77777777" w:rsidR="0062078C" w:rsidRPr="001B30EA" w:rsidRDefault="0062078C">
    <w:pPr>
      <w:pStyle w:val="Header"/>
      <w:rPr>
        <w:rFonts w:asciiTheme="majorBidi" w:hAnsiTheme="majorBidi" w:cstheme="majorBid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4584D"/>
    <w:rsid w:val="000B1FF3"/>
    <w:rsid w:val="000B7931"/>
    <w:rsid w:val="00124C41"/>
    <w:rsid w:val="00125191"/>
    <w:rsid w:val="00142D6C"/>
    <w:rsid w:val="00161B29"/>
    <w:rsid w:val="00183F5C"/>
    <w:rsid w:val="001B30EA"/>
    <w:rsid w:val="00214C35"/>
    <w:rsid w:val="002371C1"/>
    <w:rsid w:val="00246098"/>
    <w:rsid w:val="002936BC"/>
    <w:rsid w:val="002E7289"/>
    <w:rsid w:val="002F294F"/>
    <w:rsid w:val="003430B1"/>
    <w:rsid w:val="0035316E"/>
    <w:rsid w:val="003773E6"/>
    <w:rsid w:val="003854CF"/>
    <w:rsid w:val="003910F3"/>
    <w:rsid w:val="003C1AAC"/>
    <w:rsid w:val="003E1702"/>
    <w:rsid w:val="0041508F"/>
    <w:rsid w:val="00443E73"/>
    <w:rsid w:val="00451907"/>
    <w:rsid w:val="00457702"/>
    <w:rsid w:val="00473D6C"/>
    <w:rsid w:val="00481FE0"/>
    <w:rsid w:val="004870B9"/>
    <w:rsid w:val="004A52A3"/>
    <w:rsid w:val="004A64B9"/>
    <w:rsid w:val="004B2E3B"/>
    <w:rsid w:val="0050033D"/>
    <w:rsid w:val="00522E5D"/>
    <w:rsid w:val="005259CF"/>
    <w:rsid w:val="00560D7D"/>
    <w:rsid w:val="00591BDF"/>
    <w:rsid w:val="00594582"/>
    <w:rsid w:val="005E17FB"/>
    <w:rsid w:val="006027E4"/>
    <w:rsid w:val="0062078C"/>
    <w:rsid w:val="00627C7B"/>
    <w:rsid w:val="00635C95"/>
    <w:rsid w:val="006512AA"/>
    <w:rsid w:val="006613BB"/>
    <w:rsid w:val="006939A7"/>
    <w:rsid w:val="00695154"/>
    <w:rsid w:val="006A2B2F"/>
    <w:rsid w:val="006B1847"/>
    <w:rsid w:val="006B564F"/>
    <w:rsid w:val="006C0365"/>
    <w:rsid w:val="006F65FC"/>
    <w:rsid w:val="0070117C"/>
    <w:rsid w:val="00713030"/>
    <w:rsid w:val="00722E69"/>
    <w:rsid w:val="00733031"/>
    <w:rsid w:val="00780912"/>
    <w:rsid w:val="007845FE"/>
    <w:rsid w:val="007A2548"/>
    <w:rsid w:val="007B0063"/>
    <w:rsid w:val="007B67C5"/>
    <w:rsid w:val="008223A7"/>
    <w:rsid w:val="00842261"/>
    <w:rsid w:val="00847259"/>
    <w:rsid w:val="008472F1"/>
    <w:rsid w:val="00854399"/>
    <w:rsid w:val="00877C1E"/>
    <w:rsid w:val="00887D58"/>
    <w:rsid w:val="008D5005"/>
    <w:rsid w:val="008F5E3E"/>
    <w:rsid w:val="0090748B"/>
    <w:rsid w:val="00961661"/>
    <w:rsid w:val="00963FFA"/>
    <w:rsid w:val="00972735"/>
    <w:rsid w:val="009B0C16"/>
    <w:rsid w:val="009B4F64"/>
    <w:rsid w:val="009C34C8"/>
    <w:rsid w:val="009C60BC"/>
    <w:rsid w:val="00A42529"/>
    <w:rsid w:val="00A5255C"/>
    <w:rsid w:val="00A53682"/>
    <w:rsid w:val="00A874CA"/>
    <w:rsid w:val="00A97025"/>
    <w:rsid w:val="00AC4E7E"/>
    <w:rsid w:val="00AD1A3E"/>
    <w:rsid w:val="00AF4156"/>
    <w:rsid w:val="00B4494C"/>
    <w:rsid w:val="00B6384E"/>
    <w:rsid w:val="00B651C7"/>
    <w:rsid w:val="00B66C10"/>
    <w:rsid w:val="00BA0764"/>
    <w:rsid w:val="00BD7EEA"/>
    <w:rsid w:val="00BE72F7"/>
    <w:rsid w:val="00C45AB8"/>
    <w:rsid w:val="00C7271B"/>
    <w:rsid w:val="00CE5283"/>
    <w:rsid w:val="00CF72F1"/>
    <w:rsid w:val="00D1511F"/>
    <w:rsid w:val="00D521D4"/>
    <w:rsid w:val="00E0620E"/>
    <w:rsid w:val="00E8413E"/>
    <w:rsid w:val="00E93A80"/>
    <w:rsid w:val="00E97404"/>
    <w:rsid w:val="00EB51FB"/>
    <w:rsid w:val="00EC1E82"/>
    <w:rsid w:val="00EE188F"/>
    <w:rsid w:val="00F15D3A"/>
    <w:rsid w:val="00F4308B"/>
    <w:rsid w:val="00F52BE2"/>
    <w:rsid w:val="00F624A0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semiHidden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loquent-ramanujan-887aa5.netlify.app/acidba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486</Words>
  <Characters>2771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15</cp:revision>
  <cp:lastPrinted>2019-06-27T10:19:00Z</cp:lastPrinted>
  <dcterms:created xsi:type="dcterms:W3CDTF">2021-07-04T10:57:00Z</dcterms:created>
  <dcterms:modified xsi:type="dcterms:W3CDTF">2021-07-30T12:08:00Z</dcterms:modified>
</cp:coreProperties>
</file>